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cover-letter-for-police-officer-position"/>
    <w:p>
      <w:pPr>
        <w:pStyle w:val="Heading1"/>
      </w:pPr>
      <w:r>
        <w:t xml:space="preserve">Cover Letter for Police Officer Position</w:t>
      </w:r>
    </w:p>
    <w:p>
      <w:pPr>
        <w:pStyle w:val="FirstParagraph"/>
      </w:pPr>
      <w:r>
        <w:t xml:space="preserve">Dear [Hiring Manager's Name],</w:t>
      </w:r>
    </w:p>
    <w:p>
      <w:pPr>
        <w:pStyle w:val="BodyText"/>
      </w:pPr>
      <w:r>
        <w:t xml:space="preserve">I am writing to express my sincere interest in the Police Officer position within the United Arab Emirates Abu Dhabi. As a dedicated and experienced law enforcement professional, I am eager to contribute my skills, values, and commitment to public service to support the safety and security of one of the world’s most dynamic cities. The opportunity to serve as a Police Officer in Abu Dhabi aligns perfectly with my career goals and personal dedication to upholding justice, integrity, and community well-being. This cover letter outlines my qualifications, passion for policing, and why I am an ideal candidate for this role in the United Arab Emirates Abu Dhabi.</w:t>
      </w:r>
    </w:p>
    <w:bookmarkStart w:id="20" w:name="a-commitment-to-service-in-a-global-city"/>
    <w:p>
      <w:pPr>
        <w:pStyle w:val="Heading2"/>
      </w:pPr>
      <w:r>
        <w:t xml:space="preserve">A Commitment to Service in a Global City</w:t>
      </w:r>
    </w:p>
    <w:p>
      <w:pPr>
        <w:pStyle w:val="FirstParagraph"/>
      </w:pPr>
      <w:r>
        <w:t xml:space="preserve">The United Arab Emirates Abu Dhabi is a beacon of innovation, cultural heritage, and modernity. As the capital of the UAE, it is home to millions of residents and visitors who rely on a robust and responsive police force to maintain order and protect their rights. The role of a Police Officer in Abu Dhabi goes beyond traditional law enforcement—it encompasses community engagement, crisis management, and fostering trust among diverse populations. My background in [specific field or experience] has equipped me with the skills necessary to thrive in such an environment, where adaptability, cultural awareness, and professionalism are paramount.</w:t>
      </w:r>
    </w:p>
    <w:p>
      <w:pPr>
        <w:pStyle w:val="BodyText"/>
      </w:pPr>
      <w:r>
        <w:t xml:space="preserve">What draws me to the Police Officer position in Abu Dhabi is its unique blend of tradition and progress. The UAE’s commitment to advancing public safety through technology, community partnerships, and ethical leadership resonates deeply with my own values. I am particularly inspired by the UAE’s Vision 2021, which emphasizes national happiness and sustainable development—goals that are closely tied to a secure and thriving society. As a Police Officer in Abu Dhabi, I aim to contribute to this vision by ensuring that every citizen and visitor feels safe, respected, and supported.</w:t>
      </w:r>
    </w:p>
    <w:bookmarkEnd w:id="20"/>
    <w:bookmarkStart w:id="21" w:name="professional-experience-and-expertise"/>
    <w:p>
      <w:pPr>
        <w:pStyle w:val="Heading2"/>
      </w:pPr>
      <w:r>
        <w:t xml:space="preserve">Professional Experience and Expertise</w:t>
      </w:r>
    </w:p>
    <w:p>
      <w:pPr>
        <w:pStyle w:val="FirstParagraph"/>
      </w:pPr>
      <w:r>
        <w:t xml:space="preserve">With [X years] of experience in law enforcement, I have developed a comprehensive understanding of police procedures, investigative techniques, and community policing strategies. My career has been defined by a strong work ethic, attention to detail, and an unwavering commitment to upholding the law with fairness and compassion. For example, during my time at [Previous Agency/Organization], I was responsible for [specific duties: e.g., "investigating criminal cases, coordinating with local authorities, and conducting community outreach programs"]. These experiences have honed my ability to remain calm under pressure, communicate effectively across cultures, and prioritize the well-being of others.</w:t>
      </w:r>
    </w:p>
    <w:p>
      <w:pPr>
        <w:pStyle w:val="BodyText"/>
      </w:pPr>
      <w:r>
        <w:t xml:space="preserve">One of my greatest strengths is my ability to connect with people from all walks of life. In a city like Abu Dhabi, where cultural diversity is celebrated and respected, this skill is invaluable. I have worked alongside colleagues from different backgrounds and have consistently prioritized inclusivity and mutual respect in all interactions. Whether responding to emergencies, mediating disputes, or educating the public about safety protocols, I approach every challenge with empathy and professionalism.</w:t>
      </w:r>
    </w:p>
    <w:bookmarkEnd w:id="21"/>
    <w:bookmarkStart w:id="22" w:name="Xc21d010b11552555101ad5565c334a91c93eff4"/>
    <w:p>
      <w:pPr>
        <w:pStyle w:val="Heading2"/>
      </w:pPr>
      <w:r>
        <w:t xml:space="preserve">Understanding of United Arab Emirates Abu Dhabi’s Unique Challenges</w:t>
      </w:r>
    </w:p>
    <w:p>
      <w:pPr>
        <w:pStyle w:val="FirstParagraph"/>
      </w:pPr>
      <w:r>
        <w:t xml:space="preserve">The United Arab Emirates Abu Dhabi is a city that demands a police force capable of addressing both traditional and modern challenges. From managing large-scale public events to safeguarding critical infrastructure, Police Officers here must be versatile, resourceful, and culturally attuned. I am particularly drawn to the UAE’s focus on leveraging technology to enhance public safety, such as through smart policing initiatives and data-driven crime prevention strategies. My technical proficiency in [specific skills: e.g., "using surveillance systems or digital evidence management tools"] ensures that I can contribute effectively to these efforts.</w:t>
      </w:r>
    </w:p>
    <w:p>
      <w:pPr>
        <w:pStyle w:val="BodyText"/>
      </w:pPr>
      <w:r>
        <w:t xml:space="preserve">Moreover, the United Arab Emirates Abu Dhabi is a place where the law is upheld with strict adherence to Islamic values and local customs. As a Police Officer, I understand the importance of respecting these principles while enforcing laws equitably. My training and experience have prepared me to navigate complex legal frameworks and ensure that every action taken aligns with both national standards and the expectations of the community.</w:t>
      </w:r>
    </w:p>
    <w:bookmarkEnd w:id="22"/>
    <w:bookmarkStart w:id="23" w:name="Xc92a4892251ced693fb8f56b7c3d6ecffb0de30"/>
    <w:p>
      <w:pPr>
        <w:pStyle w:val="Heading2"/>
      </w:pPr>
      <w:r>
        <w:t xml:space="preserve">Why I Am the Right Candidate for This Role</w:t>
      </w:r>
    </w:p>
    <w:p>
      <w:pPr>
        <w:pStyle w:val="FirstParagraph"/>
      </w:pPr>
      <w:r>
        <w:t xml:space="preserve">What sets me apart as a Police Officer candidate is my relentless dedication to service, my ability to work collaboratively in high-stakes environments, and my commitment to continuous learning. I am not only qualified but deeply passionate about making a difference in the lives of others. In Abu Dhabi, where the police force plays a vital role in shaping the city’s identity and reputation, I believe I can bring both competence and character to this position.</w:t>
      </w:r>
    </w:p>
    <w:p>
      <w:pPr>
        <w:pStyle w:val="BodyText"/>
      </w:pPr>
      <w:r>
        <w:t xml:space="preserve">I am also eager to embrace the unique opportunities that come with serving in the United Arab Emirates Abu Dhabi. This includes contributing to international collaborations, participating in global policing initiatives, and representing a city that is at the forefront of innovation and cultural preservation. My adaptability and openness to new challenges make me confident that I can thrive in this role.</w:t>
      </w:r>
    </w:p>
    <w:bookmarkEnd w:id="23"/>
    <w:bookmarkStart w:id="24" w:name="closing-remarks"/>
    <w:p>
      <w:pPr>
        <w:pStyle w:val="Heading2"/>
      </w:pPr>
      <w:r>
        <w:t xml:space="preserve">Closing Remarks</w:t>
      </w:r>
    </w:p>
    <w:p>
      <w:pPr>
        <w:pStyle w:val="FirstParagraph"/>
      </w:pPr>
      <w:r>
        <w:t xml:space="preserve">In conclusion, I am excited about the possibility of joining the United Arab Emirates Abu Dhabi Police Force as a Police Officer. My experience, values, and enthusiasm for public service align perfectly with the needs of this dynamic city. I am eager to contribute my skills to ensure that Abu Dhabi remains a safe, welcoming, and prosperous destination for all.</w:t>
      </w:r>
    </w:p>
    <w:p>
      <w:pPr>
        <w:pStyle w:val="BodyText"/>
      </w:pPr>
      <w:r>
        <w:t xml:space="preserve">Thank you for considering my application. I would welcome the opportunity to discuss how my background and vision align with the goals of the Abu Dhabi Police Department.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United Arab Emirates Abu Dhabi</dc:title>
  <dc:creator/>
  <dc:language>en</dc:language>
  <cp:keywords/>
  <dcterms:created xsi:type="dcterms:W3CDTF">2026-07-24T16:19:48Z</dcterms:created>
  <dcterms:modified xsi:type="dcterms:W3CDTF">2026-07-24T16:19:48Z</dcterms:modified>
</cp:coreProperties>
</file>

<file path=docProps/custom.xml><?xml version="1.0" encoding="utf-8"?>
<Properties xmlns="http://schemas.openxmlformats.org/officeDocument/2006/custom-properties" xmlns:vt="http://schemas.openxmlformats.org/officeDocument/2006/docPropsVTypes"/>
</file>